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1C7FA" w14:textId="219E74B9" w:rsidR="00B85897" w:rsidRPr="00C92879" w:rsidRDefault="00B85897" w:rsidP="00B85897">
      <w:pPr>
        <w:rPr>
          <w:b/>
          <w:sz w:val="24"/>
          <w:szCs w:val="24"/>
        </w:rPr>
      </w:pPr>
      <w:r w:rsidRPr="00C92879">
        <w:rPr>
          <w:b/>
          <w:sz w:val="24"/>
          <w:szCs w:val="24"/>
        </w:rPr>
        <w:t>Objectif général</w:t>
      </w:r>
    </w:p>
    <w:p w14:paraId="1544C3E7" w14:textId="6188DB9F" w:rsidR="00B85897" w:rsidRDefault="00B85897" w:rsidP="00C92879">
      <w:pPr>
        <w:jc w:val="both"/>
        <w:rPr>
          <w:bCs/>
        </w:rPr>
      </w:pPr>
      <w:r w:rsidRPr="00B85897">
        <w:rPr>
          <w:bCs/>
        </w:rPr>
        <w:t>Les méc</w:t>
      </w:r>
      <w:r>
        <w:rPr>
          <w:bCs/>
        </w:rPr>
        <w:t>a</w:t>
      </w:r>
      <w:r w:rsidRPr="00B85897">
        <w:rPr>
          <w:bCs/>
        </w:rPr>
        <w:t>ni</w:t>
      </w:r>
      <w:r>
        <w:rPr>
          <w:bCs/>
        </w:rPr>
        <w:t>smes physiologiques et neuronaux sous-tendant les processus motivationnels restent méconnus. Cette campagne de recherche vise à mieux identifier ces mécanismes. Nous vous remercions de participer à cette expérience. Dans cette expérience, toutes vos décisions resteront codées. Vous recevrez</w:t>
      </w:r>
      <w:del w:id="0" w:author="Barakat Arthur" w:date="2021-07-13T14:03:00Z">
        <w:r w:rsidDel="005148EF">
          <w:rPr>
            <w:bCs/>
          </w:rPr>
          <w:delText xml:space="preserve"> 10 chf/heure ainsi que</w:delText>
        </w:r>
      </w:del>
      <w:r>
        <w:rPr>
          <w:bCs/>
        </w:rPr>
        <w:t xml:space="preserve"> les gains liés à votre performance dans l’expérience (gains pouvant s’élever jusqu’à </w:t>
      </w:r>
      <w:ins w:id="1" w:author="Barakat Arthur" w:date="2021-07-13T15:44:00Z">
        <w:r w:rsidR="00724090">
          <w:rPr>
            <w:bCs/>
          </w:rPr>
          <w:t>XXX</w:t>
        </w:r>
      </w:ins>
      <w:commentRangeStart w:id="2"/>
      <w:del w:id="3" w:author="Barakat Arthur" w:date="2021-07-13T14:17:00Z">
        <w:r w:rsidDel="00AA2B11">
          <w:rPr>
            <w:bCs/>
          </w:rPr>
          <w:delText>4</w:delText>
        </w:r>
      </w:del>
      <w:del w:id="4" w:author="Barakat Arthur" w:date="2021-07-13T14:18:00Z">
        <w:r w:rsidDel="00EB7C4F">
          <w:rPr>
            <w:bCs/>
          </w:rPr>
          <w:delText>0</w:delText>
        </w:r>
      </w:del>
      <w:r>
        <w:rPr>
          <w:bCs/>
        </w:rPr>
        <w:t xml:space="preserve"> </w:t>
      </w:r>
      <w:proofErr w:type="spellStart"/>
      <w:r>
        <w:rPr>
          <w:bCs/>
        </w:rPr>
        <w:t>chf</w:t>
      </w:r>
      <w:commentRangeEnd w:id="2"/>
      <w:proofErr w:type="spellEnd"/>
      <w:r w:rsidR="00EB7C4F">
        <w:rPr>
          <w:rStyle w:val="CommentReference"/>
        </w:rPr>
        <w:commentReference w:id="2"/>
      </w:r>
      <w:r>
        <w:rPr>
          <w:bCs/>
        </w:rPr>
        <w:t xml:space="preserve">) par </w:t>
      </w:r>
      <w:proofErr w:type="spellStart"/>
      <w:ins w:id="5" w:author="Barakat Arthur" w:date="2021-07-13T15:44:00Z">
        <w:r w:rsidR="00724090">
          <w:rPr>
            <w:bCs/>
          </w:rPr>
          <w:t>twint</w:t>
        </w:r>
        <w:proofErr w:type="spellEnd"/>
        <w:r w:rsidR="00724090">
          <w:rPr>
            <w:bCs/>
          </w:rPr>
          <w:t xml:space="preserve"> </w:t>
        </w:r>
        <w:proofErr w:type="spellStart"/>
        <w:r w:rsidR="00724090">
          <w:rPr>
            <w:bCs/>
          </w:rPr>
          <w:t>our</w:t>
        </w:r>
        <w:proofErr w:type="spellEnd"/>
        <w:r w:rsidR="00724090">
          <w:rPr>
            <w:bCs/>
          </w:rPr>
          <w:t xml:space="preserve"> par </w:t>
        </w:r>
      </w:ins>
      <w:r>
        <w:rPr>
          <w:bCs/>
        </w:rPr>
        <w:t>virement au cours des prochains jours pour avoir participé à cette expérience.</w:t>
      </w:r>
    </w:p>
    <w:p w14:paraId="24695E9E" w14:textId="77777777" w:rsidR="00C92879" w:rsidRPr="00C92879" w:rsidRDefault="00C92879" w:rsidP="00C92879">
      <w:pPr>
        <w:jc w:val="both"/>
        <w:rPr>
          <w:bCs/>
        </w:rPr>
      </w:pPr>
    </w:p>
    <w:p w14:paraId="74AB3600" w14:textId="73BF2FE1" w:rsidR="005D0A80" w:rsidRPr="00C92879" w:rsidRDefault="005D0A80" w:rsidP="00B85897">
      <w:pPr>
        <w:jc w:val="center"/>
        <w:rPr>
          <w:b/>
          <w:sz w:val="24"/>
          <w:szCs w:val="24"/>
        </w:rPr>
      </w:pPr>
      <w:r w:rsidRPr="00C92879">
        <w:rPr>
          <w:b/>
          <w:sz w:val="24"/>
          <w:szCs w:val="24"/>
        </w:rPr>
        <w:t>INSTRUCTIONS</w:t>
      </w:r>
    </w:p>
    <w:p w14:paraId="5D6D7E2E" w14:textId="77777777" w:rsidR="00775C4D" w:rsidRDefault="005D0A80" w:rsidP="00B85897">
      <w:pPr>
        <w:jc w:val="both"/>
      </w:pPr>
      <w:commentRangeStart w:id="6"/>
      <w:r>
        <w:t xml:space="preserve">Vous allez effectuer deux tâches. </w:t>
      </w:r>
      <w:r w:rsidR="00B85897">
        <w:t>Dans ces deux tâches,</w:t>
      </w:r>
      <w:r w:rsidR="00775C4D">
        <w:t xml:space="preserve"> vous allez répondre à plusieurs essais. Chaque essai se décomposera en deux phases :</w:t>
      </w:r>
      <w:commentRangeEnd w:id="6"/>
      <w:r w:rsidR="00FC5700">
        <w:rPr>
          <w:rStyle w:val="CommentReference"/>
        </w:rPr>
        <w:commentReference w:id="6"/>
      </w:r>
    </w:p>
    <w:p w14:paraId="04DC8639" w14:textId="7BB80553" w:rsidR="00775C4D" w:rsidRPr="00C92879" w:rsidRDefault="00775C4D" w:rsidP="00775C4D">
      <w:pPr>
        <w:pStyle w:val="ListParagraph"/>
        <w:numPr>
          <w:ilvl w:val="0"/>
          <w:numId w:val="1"/>
        </w:numPr>
        <w:jc w:val="both"/>
        <w:rPr>
          <w:b/>
          <w:bCs/>
          <w:sz w:val="24"/>
          <w:szCs w:val="24"/>
        </w:rPr>
      </w:pPr>
      <w:r w:rsidRPr="00C92879">
        <w:rPr>
          <w:rFonts w:cstheme="minorHAnsi"/>
          <w:b/>
          <w:bCs/>
          <w:sz w:val="24"/>
          <w:szCs w:val="24"/>
        </w:rPr>
        <w:t>Phase de choix</w:t>
      </w:r>
    </w:p>
    <w:p w14:paraId="69774055" w14:textId="246035FD" w:rsidR="0042276C" w:rsidRDefault="00775C4D" w:rsidP="00775C4D">
      <w:pPr>
        <w:jc w:val="both"/>
      </w:pPr>
      <w:r w:rsidRPr="00775C4D">
        <w:rPr>
          <w:rFonts w:cstheme="minorHAnsi"/>
        </w:rPr>
        <w:t>À</w:t>
      </w:r>
      <w:r w:rsidR="00B85897">
        <w:t xml:space="preserve"> chaque essai, il vous sera demandé de choisir entre deux options. Chaque option sera associée à un montant d’argent et un effort à effectuer. Le montant d’argent sera soit un montant à gagner qui s’ajoutera à votre cumul de gains une fois l’effort effectué, soit un montant d’argent à perdre qui sera retiré de votre total</w:t>
      </w:r>
      <w:r>
        <w:t>. Vous devrez à chaque fois</w:t>
      </w:r>
      <w:ins w:id="7" w:author="Barakat Arthur" w:date="2021-07-13T14:20:00Z">
        <w:r w:rsidR="00EB7C4F">
          <w:t xml:space="preserve"> </w:t>
        </w:r>
      </w:ins>
      <w:ins w:id="8" w:author="Barakat Arthur" w:date="2021-07-13T14:49:00Z">
        <w:r w:rsidR="00FD6C05">
          <w:t>sélectionner</w:t>
        </w:r>
      </w:ins>
      <w:r>
        <w:t xml:space="preserve"> l’option qui vous paraît préférable entre les deux options affichées à l’écran et votre degré de certitude dans votre choix. Les options varieront en termes de montants monétaires en jeu mais aussi en termes de difficulté de l’effort proposé. Pour répondre, vous aurez à votre disposition un boîtier de réponse avec quatr</w:t>
      </w:r>
      <w:bookmarkStart w:id="9" w:name="_GoBack"/>
      <w:bookmarkEnd w:id="9"/>
      <w:r>
        <w:t>e boutons. Les boutons vous permettront de dire si vous préférez : 1) l’option de gauche avec certitude, 2) l’option de gauche sans être sûr(e) de vous, 3) l’option de droite sans être sûr(e) de vous ou 4) l’option de droite en étant sûr(e) de vous.</w:t>
      </w:r>
    </w:p>
    <w:p w14:paraId="039840AE" w14:textId="79423DA5" w:rsidR="00775C4D" w:rsidRDefault="0042276C" w:rsidP="00775C4D">
      <w:pPr>
        <w:jc w:val="both"/>
      </w:pPr>
      <w:r>
        <w:t xml:space="preserve">Attention à ne pas trop tarder à faire votre choix ou cela sera considéré comme une erreur. Un message indiquant « Trop lent ! » apparaîtra alors à l’écran et vous </w:t>
      </w:r>
      <w:del w:id="10" w:author="Barakat Arthur" w:date="2021-07-13T16:04:00Z">
        <w:r w:rsidDel="009E22EC">
          <w:delText>perdrez 2 chf !</w:delText>
        </w:r>
      </w:del>
      <w:ins w:id="11" w:author="Barakat Arthur" w:date="2021-07-13T16:04:00Z">
        <w:r w:rsidR="009E22EC">
          <w:t>devrez le refaire !</w:t>
        </w:r>
      </w:ins>
    </w:p>
    <w:p w14:paraId="508F93E9" w14:textId="16569A66" w:rsidR="00775C4D" w:rsidRPr="00C92879" w:rsidRDefault="00775C4D" w:rsidP="00775C4D">
      <w:pPr>
        <w:pStyle w:val="ListParagraph"/>
        <w:numPr>
          <w:ilvl w:val="0"/>
          <w:numId w:val="1"/>
        </w:numPr>
        <w:jc w:val="both"/>
        <w:rPr>
          <w:b/>
          <w:bCs/>
          <w:sz w:val="24"/>
          <w:szCs w:val="24"/>
        </w:rPr>
      </w:pPr>
      <w:r w:rsidRPr="00C92879">
        <w:rPr>
          <w:b/>
          <w:bCs/>
          <w:sz w:val="24"/>
          <w:szCs w:val="24"/>
        </w:rPr>
        <w:t>Phase d’effort</w:t>
      </w:r>
    </w:p>
    <w:p w14:paraId="67439D87" w14:textId="04CA4D2B" w:rsidR="005D0A80" w:rsidRDefault="00775C4D" w:rsidP="00775C4D">
      <w:pPr>
        <w:jc w:val="both"/>
      </w:pPr>
      <w:r>
        <w:t xml:space="preserve">Après avoir choisi l’option qui vous paraît préférable, vous devrez immédiatement effectuer l’effort associé à cette option. </w:t>
      </w:r>
      <w:r w:rsidR="0042276C">
        <w:t>Attention, l</w:t>
      </w:r>
      <w:r w:rsidR="00B85897">
        <w:t>’effort devra être effectué dans un temps limité</w:t>
      </w:r>
      <w:r w:rsidR="0042276C">
        <w:t>.</w:t>
      </w:r>
    </w:p>
    <w:p w14:paraId="2FCDFE3F" w14:textId="4710FC52" w:rsidR="00B85897" w:rsidRPr="00B85897" w:rsidRDefault="00B85897" w:rsidP="00B85897">
      <w:pPr>
        <w:jc w:val="both"/>
        <w:rPr>
          <w:b/>
          <w:bCs/>
        </w:rPr>
      </w:pPr>
      <w:r w:rsidRPr="00B85897">
        <w:rPr>
          <w:b/>
          <w:bCs/>
        </w:rPr>
        <w:t>Effort physique</w:t>
      </w:r>
    </w:p>
    <w:p w14:paraId="71ACB88B" w14:textId="61AE5615" w:rsidR="00B85897" w:rsidRDefault="00775C4D" w:rsidP="00B85897">
      <w:pPr>
        <w:jc w:val="both"/>
      </w:pPr>
      <w:r>
        <w:t>Dans la tâche d’effort physique, l’effort à effectuer consistera à serrer une poignée de force à un niveau de force fixe pour chaque essai, pour une certaine durée. Le choix que vous aurez effectué en phase 1 déterminera la durée de l’effort à effectuer.</w:t>
      </w:r>
    </w:p>
    <w:p w14:paraId="43E2FB6D" w14:textId="0A3095C6" w:rsidR="00B85897" w:rsidRPr="00B85897" w:rsidRDefault="00B85897" w:rsidP="00B85897">
      <w:pPr>
        <w:jc w:val="both"/>
        <w:rPr>
          <w:b/>
          <w:bCs/>
        </w:rPr>
      </w:pPr>
      <w:r w:rsidRPr="00B85897">
        <w:rPr>
          <w:b/>
          <w:bCs/>
        </w:rPr>
        <w:t>Effort mental</w:t>
      </w:r>
    </w:p>
    <w:p w14:paraId="26A151A6" w14:textId="39AA4636" w:rsidR="0042276C" w:rsidRDefault="00775C4D" w:rsidP="0042276C">
      <w:pPr>
        <w:jc w:val="both"/>
      </w:pPr>
      <w:r>
        <w:t>Dans la tâche d’effort mental</w:t>
      </w:r>
      <w:r w:rsidR="0042276C">
        <w:t>,</w:t>
      </w:r>
      <w:r w:rsidR="00E77E51">
        <w:t xml:space="preserve"> </w:t>
      </w:r>
      <w:ins w:id="12" w:author="Barakat Arthur" w:date="2021-07-13T14:50:00Z">
        <w:r w:rsidR="00FD6C05">
          <w:t>une séquence de chiffre apparaitra progressivement à l’écran</w:t>
        </w:r>
      </w:ins>
      <w:ins w:id="13" w:author="Barakat Arthur" w:date="2021-07-13T14:54:00Z">
        <w:r w:rsidR="00FD6C05">
          <w:t>.</w:t>
        </w:r>
      </w:ins>
      <w:ins w:id="14" w:author="Barakat Arthur" w:date="2021-07-13T14:53:00Z">
        <w:r w:rsidR="00FD6C05">
          <w:t xml:space="preserve"> Votre but est </w:t>
        </w:r>
      </w:ins>
      <w:del w:id="15" w:author="Barakat Arthur" w:date="2021-07-13T14:53:00Z">
        <w:r w:rsidR="00E77E51" w:rsidDel="00FD6C05">
          <w:delText>vous de</w:delText>
        </w:r>
      </w:del>
      <w:ins w:id="16" w:author="Barakat Arthur" w:date="2021-07-13T14:54:00Z">
        <w:r w:rsidR="00FD6C05">
          <w:t xml:space="preserve">d’indiquer si le chiffre est </w:t>
        </w:r>
      </w:ins>
      <w:ins w:id="17" w:author="Barakat Arthur" w:date="2021-07-13T15:08:00Z">
        <w:r w:rsidR="00DE315B">
          <w:t>au-dessus</w:t>
        </w:r>
      </w:ins>
      <w:ins w:id="18" w:author="Barakat Arthur" w:date="2021-07-13T14:54:00Z">
        <w:r w:rsidR="00FD6C05">
          <w:t xml:space="preserve"> ou </w:t>
        </w:r>
      </w:ins>
      <w:ins w:id="19" w:author="Barakat Arthur" w:date="2021-07-13T15:08:00Z">
        <w:r w:rsidR="00DE315B">
          <w:t>au-</w:t>
        </w:r>
      </w:ins>
      <w:ins w:id="20" w:author="Barakat Arthur" w:date="2021-07-13T14:54:00Z">
        <w:r w:rsidR="00FD6C05">
          <w:t>dessous</w:t>
        </w:r>
        <w:r w:rsidR="00DE2ABF">
          <w:t xml:space="preserve"> de 5. Cependant, </w:t>
        </w:r>
      </w:ins>
      <w:ins w:id="21" w:author="Barakat Arthur" w:date="2021-07-13T14:57:00Z">
        <w:r w:rsidR="00DE2ABF">
          <w:t>vous devrez répondre</w:t>
        </w:r>
      </w:ins>
      <w:ins w:id="22" w:author="Barakat Arthur" w:date="2021-07-13T15:05:00Z">
        <w:r w:rsidR="00CB02DE">
          <w:t xml:space="preserve"> avec un décalage de 2 chiffres</w:t>
        </w:r>
      </w:ins>
      <w:ins w:id="23" w:author="Barakat Arthur" w:date="2021-07-13T15:06:00Z">
        <w:r w:rsidR="00DE315B">
          <w:t xml:space="preserve">. Ainsi vous devrez vous souvenir de la réponse </w:t>
        </w:r>
      </w:ins>
      <w:ins w:id="24" w:author="Barakat Arthur" w:date="2021-07-13T15:07:00Z">
        <w:r w:rsidR="00DE315B">
          <w:t>de deux chiffre avant de pouvoir répondre</w:t>
        </w:r>
      </w:ins>
      <w:del w:id="25" w:author="Barakat Arthur" w:date="2021-07-13T14:53:00Z">
        <w:r w:rsidR="00E77E51" w:rsidDel="00FD6C05">
          <w:delText xml:space="preserve">vrez répondre à plusieurs questions aussi vite que possible. Ces questions consisteront à </w:delText>
        </w:r>
      </w:del>
      <w:del w:id="26" w:author="Barakat Arthur" w:date="2021-07-13T14:54:00Z">
        <w:r w:rsidR="00E77E51" w:rsidDel="00FD6C05">
          <w:delText>dire</w:delText>
        </w:r>
      </w:del>
      <w:del w:id="27" w:author="Barakat Arthur" w:date="2021-07-13T14:53:00Z">
        <w:r w:rsidR="00E77E51" w:rsidDel="00FD6C05">
          <w:delText xml:space="preserve"> soit si le chiff</w:delText>
        </w:r>
      </w:del>
      <w:ins w:id="28" w:author="Barakat Arthur" w:date="2021-07-13T15:06:00Z">
        <w:r w:rsidR="00DE315B">
          <w:t>.</w:t>
        </w:r>
      </w:ins>
      <w:del w:id="29" w:author="Barakat Arthur" w:date="2021-07-13T14:53:00Z">
        <w:r w:rsidR="00E77E51" w:rsidDel="00FD6C05">
          <w:delText>re</w:delText>
        </w:r>
      </w:del>
      <w:del w:id="30" w:author="Barakat Arthur" w:date="2021-07-13T15:06:00Z">
        <w:r w:rsidR="00E77E51" w:rsidDel="00DE315B">
          <w:delText xml:space="preserve"> affiché </w:delText>
        </w:r>
        <w:r w:rsidR="00C92879" w:rsidDel="00DE315B">
          <w:delText>2 questions plus tôt</w:delText>
        </w:r>
        <w:r w:rsidR="00E77E51" w:rsidDel="00DE315B">
          <w:delText xml:space="preserve"> était au-dessus ou en-dessous de 5, soit à dire</w:delText>
        </w:r>
        <w:r w:rsidR="00C92879" w:rsidDel="00DE315B">
          <w:delText xml:space="preserve"> si le chiffre affiché à l’écran était pair ou impair.</w:delText>
        </w:r>
      </w:del>
      <w:r w:rsidR="00C92879">
        <w:t xml:space="preserve"> Pour répondre, vous disposerez du même boîtier de réponse que pour la phase de choix. Vous aurez juste à sélectionner à chaque fois la réponse correcte à gauche (</w:t>
      </w:r>
      <w:del w:id="31" w:author="Barakat Arthur" w:date="2021-07-13T15:07:00Z">
        <w:r w:rsidR="00C92879" w:rsidDel="00DE315B">
          <w:delText xml:space="preserve">pair ou </w:delText>
        </w:r>
      </w:del>
      <w:r w:rsidR="00C92879">
        <w:t>&lt; 5) ou à droite (</w:t>
      </w:r>
      <w:del w:id="32" w:author="Barakat Arthur" w:date="2021-07-13T15:07:00Z">
        <w:r w:rsidR="00C92879" w:rsidDel="00DE315B">
          <w:delText xml:space="preserve">impair ou </w:delText>
        </w:r>
      </w:del>
      <w:r w:rsidR="00C92879">
        <w:t xml:space="preserve">&gt; 5). Notez que, pour les deux premiers chiffres </w:t>
      </w:r>
      <w:r w:rsidR="00C92879">
        <w:lastRenderedPageBreak/>
        <w:t>affichés à l’écran, il suffit d’appuyer sur un bouton aléatoire pour passer à la suite</w:t>
      </w:r>
      <w:ins w:id="33" w:author="Barakat Arthur" w:date="2021-07-13T15:07:00Z">
        <w:r w:rsidR="00DE315B">
          <w:t>, car aucun chiffre n’avait été montré avant</w:t>
        </w:r>
      </w:ins>
      <w:r w:rsidR="00C92879">
        <w:t>.</w:t>
      </w:r>
      <w:commentRangeStart w:id="34"/>
      <w:r w:rsidR="00C92879">
        <w:t xml:space="preserve"> Il n’y aura pas besoin de répondre aux deux derniers chiffres affichés au sein d’un essai donné.</w:t>
      </w:r>
      <w:commentRangeEnd w:id="34"/>
      <w:r w:rsidR="00DE315B">
        <w:rPr>
          <w:rStyle w:val="CommentReference"/>
        </w:rPr>
        <w:commentReference w:id="34"/>
      </w:r>
      <w:r w:rsidR="00C92879">
        <w:t xml:space="preserve"> </w:t>
      </w:r>
      <w:ins w:id="35" w:author="Barakat Arthur" w:date="2021-07-13T15:14:00Z">
        <w:r w:rsidR="007132A1">
          <w:t xml:space="preserve">Tout comme l’effort physique, </w:t>
        </w:r>
      </w:ins>
      <w:del w:id="36" w:author="Barakat Arthur" w:date="2021-07-13T15:14:00Z">
        <w:r w:rsidR="00C92879" w:rsidDel="007132A1">
          <w:delText>L</w:delText>
        </w:r>
      </w:del>
      <w:ins w:id="37" w:author="Barakat Arthur" w:date="2021-07-13T15:14:00Z">
        <w:r w:rsidR="007132A1">
          <w:t>l</w:t>
        </w:r>
      </w:ins>
      <w:r w:rsidR="00C92879">
        <w:t>e choix que vous aurez effectué en phase 1 de l’essai déterminera le nombre de questions auxquelles vous devrez répondre à chaque essai.</w:t>
      </w:r>
    </w:p>
    <w:p w14:paraId="71F8B800" w14:textId="77777777" w:rsidR="00C92879" w:rsidRDefault="00C92879" w:rsidP="0042276C">
      <w:pPr>
        <w:jc w:val="both"/>
      </w:pPr>
    </w:p>
    <w:p w14:paraId="4F5F35B2" w14:textId="2161373A" w:rsidR="0042276C" w:rsidRPr="0042276C" w:rsidRDefault="0042276C" w:rsidP="0042276C">
      <w:pPr>
        <w:jc w:val="both"/>
        <w:rPr>
          <w:b/>
          <w:bCs/>
        </w:rPr>
      </w:pPr>
      <w:r w:rsidRPr="0042276C">
        <w:rPr>
          <w:b/>
          <w:bCs/>
        </w:rPr>
        <w:t>Entraînement</w:t>
      </w:r>
    </w:p>
    <w:p w14:paraId="299060F9" w14:textId="516B2C06" w:rsidR="0042276C" w:rsidRDefault="0042276C" w:rsidP="0042276C">
      <w:pPr>
        <w:jc w:val="both"/>
      </w:pPr>
      <w:r>
        <w:t xml:space="preserve">Avant de rentrer dans le scanner, </w:t>
      </w:r>
      <w:ins w:id="38" w:author="Barakat Arthur" w:date="2021-07-13T15:19:00Z">
        <w:r w:rsidR="007132A1">
          <w:t>et afin de mieux comprendre l</w:t>
        </w:r>
      </w:ins>
      <w:ins w:id="39" w:author="Barakat Arthur" w:date="2021-07-13T15:33:00Z">
        <w:r w:rsidR="00295886">
          <w:t>a tâche</w:t>
        </w:r>
      </w:ins>
      <w:ins w:id="40" w:author="Barakat Arthur" w:date="2021-07-13T15:19:00Z">
        <w:r w:rsidR="007132A1">
          <w:t xml:space="preserve">, </w:t>
        </w:r>
      </w:ins>
      <w:r>
        <w:t xml:space="preserve">vous allez </w:t>
      </w:r>
      <w:del w:id="41" w:author="Barakat Arthur" w:date="2021-07-13T15:32:00Z">
        <w:r w:rsidDel="009E79D9">
          <w:delText xml:space="preserve">effectuer </w:delText>
        </w:r>
      </w:del>
      <w:ins w:id="42" w:author="Barakat Arthur" w:date="2021-07-13T15:32:00Z">
        <w:r w:rsidR="009E79D9">
          <w:t xml:space="preserve">avoir accès </w:t>
        </w:r>
        <w:r w:rsidR="00295886">
          <w:t>à</w:t>
        </w:r>
        <w:r w:rsidR="009E79D9">
          <w:t xml:space="preserve"> un entraînement </w:t>
        </w:r>
        <w:r w:rsidR="00295886">
          <w:t>consistant de quelques essais et de l’apprentissage des deux types d’efforts</w:t>
        </w:r>
      </w:ins>
      <w:ins w:id="43" w:author="Barakat Arthur" w:date="2021-07-13T15:33:00Z">
        <w:r w:rsidR="00295886">
          <w:t>.</w:t>
        </w:r>
      </w:ins>
      <w:del w:id="44" w:author="Barakat Arthur" w:date="2021-07-13T15:32:00Z">
        <w:r w:rsidDel="00295886">
          <w:delText>quelques essais pour vous entraîner à faire les deux tâches.</w:delText>
        </w:r>
      </w:del>
      <w:r>
        <w:t xml:space="preserve"> Cette phase d’entraînement devrait durer 30 minutes.</w:t>
      </w:r>
      <w:r w:rsidR="00C92879">
        <w:t xml:space="preserve"> </w:t>
      </w:r>
      <w:ins w:id="45" w:author="Barakat Arthur" w:date="2021-07-13T15:33:00Z">
        <w:r w:rsidR="00295886">
          <w:t>Ainsi, v</w:t>
        </w:r>
      </w:ins>
      <w:del w:id="46" w:author="Barakat Arthur" w:date="2021-07-13T15:33:00Z">
        <w:r w:rsidR="00C92879" w:rsidDel="00295886">
          <w:delText>V</w:delText>
        </w:r>
      </w:del>
      <w:r w:rsidR="00C92879">
        <w:t xml:space="preserve">ous pourrez alors apprendre à effectuer correctement </w:t>
      </w:r>
      <w:del w:id="47" w:author="Barakat Arthur" w:date="2021-07-13T15:33:00Z">
        <w:r w:rsidR="00C92879" w:rsidDel="00295886">
          <w:delText>les deux tâches.</w:delText>
        </w:r>
      </w:del>
      <w:ins w:id="48" w:author="Barakat Arthur" w:date="2021-07-13T15:33:00Z">
        <w:r w:rsidR="00295886">
          <w:t>l’expérience.</w:t>
        </w:r>
      </w:ins>
    </w:p>
    <w:p w14:paraId="224BB3DA" w14:textId="77777777" w:rsidR="00303EEB" w:rsidRDefault="00303EEB" w:rsidP="0042276C">
      <w:pPr>
        <w:jc w:val="both"/>
      </w:pPr>
    </w:p>
    <w:p w14:paraId="111314BC" w14:textId="568CB747" w:rsidR="0042276C" w:rsidRPr="0042276C" w:rsidRDefault="0042276C" w:rsidP="0042276C">
      <w:pPr>
        <w:jc w:val="both"/>
        <w:rPr>
          <w:b/>
          <w:bCs/>
        </w:rPr>
      </w:pPr>
      <w:r w:rsidRPr="0042276C">
        <w:rPr>
          <w:b/>
          <w:bCs/>
        </w:rPr>
        <w:t>Déroulement de l’expérience en IRMf</w:t>
      </w:r>
    </w:p>
    <w:p w14:paraId="668744D1" w14:textId="77777777" w:rsidR="00C92879" w:rsidRDefault="0042276C" w:rsidP="0042276C">
      <w:pPr>
        <w:jc w:val="both"/>
      </w:pPr>
      <w:r>
        <w:t xml:space="preserve">Pour commencer, il y aura un scan qui nous servira à obtenir l’anatomie de votre cerveau. Ce scan durera environ </w:t>
      </w:r>
      <w:r w:rsidR="00C92879">
        <w:t>7</w:t>
      </w:r>
      <w:r>
        <w:t xml:space="preserve"> minutes.</w:t>
      </w:r>
      <w:r w:rsidR="00C92879">
        <w:t xml:space="preserve"> Ensuite, vous devrez effectuer chaque tâche deux fois en alternance.</w:t>
      </w:r>
    </w:p>
    <w:p w14:paraId="15C6105E" w14:textId="708F11E8" w:rsidR="0042276C" w:rsidRDefault="00C92879" w:rsidP="0042276C">
      <w:pPr>
        <w:jc w:val="both"/>
      </w:pPr>
      <w:r>
        <w:t>Au début et à la fin de chaque session de chaque tâche, nous effectuerons une mesure pour tester votre niveau de capacité maximum ce qui nous permettra d’évaluer votre niveau de fatigue au cours de l’expérience. Il est important pour nous que vous donniez votre maximum à chaque fois</w:t>
      </w:r>
      <w:ins w:id="49" w:author="Barakat Arthur" w:date="2021-07-13T15:34:00Z">
        <w:r w:rsidR="00295886">
          <w:t>, nous comptons donc sur vous !</w:t>
        </w:r>
      </w:ins>
      <w:del w:id="50" w:author="Barakat Arthur" w:date="2021-07-13T15:34:00Z">
        <w:r w:rsidDel="00295886">
          <w:delText>.</w:delText>
        </w:r>
      </w:del>
    </w:p>
    <w:p w14:paraId="6A6EAF6D" w14:textId="0CF0CD72" w:rsidR="0042276C" w:rsidRDefault="0042276C" w:rsidP="0042276C">
      <w:pPr>
        <w:jc w:val="both"/>
      </w:pPr>
      <w:r>
        <w:tab/>
        <w:t>Nous allons aussi enregistrer la position de votre œil pendant l’expérience, il y aura une petite calibration au début. Il suffira de suivre par le regard le point de fixation</w:t>
      </w:r>
      <w:ins w:id="51" w:author="Barakat Arthur" w:date="2021-07-13T15:34:00Z">
        <w:r w:rsidR="00295886">
          <w:t xml:space="preserve"> </w:t>
        </w:r>
      </w:ins>
      <w:ins w:id="52" w:author="Barakat Arthur" w:date="2021-07-13T15:35:00Z">
        <w:r w:rsidR="00295886">
          <w:t>à</w:t>
        </w:r>
      </w:ins>
      <w:ins w:id="53" w:author="Barakat Arthur" w:date="2021-07-13T15:34:00Z">
        <w:r w:rsidR="00295886">
          <w:t xml:space="preserve"> plusieurs endroits.</w:t>
        </w:r>
      </w:ins>
      <w:del w:id="54" w:author="Barakat Arthur" w:date="2021-07-13T15:34:00Z">
        <w:r w:rsidDel="00295886">
          <w:delText>.</w:delText>
        </w:r>
      </w:del>
    </w:p>
    <w:p w14:paraId="334CDB2A" w14:textId="3AEE30FD" w:rsidR="0042276C" w:rsidRPr="0042276C" w:rsidRDefault="0042276C" w:rsidP="0042276C">
      <w:pPr>
        <w:ind w:firstLine="708"/>
        <w:jc w:val="both"/>
        <w:rPr>
          <w:b/>
          <w:bCs/>
        </w:rPr>
      </w:pPr>
      <w:r w:rsidRPr="0042276C">
        <w:rPr>
          <w:b/>
          <w:bCs/>
        </w:rPr>
        <w:t>Pensez bien à limiter au maximum vos mouvements, surtout pour la tête (la qualité des images obtenues avec l’IRM en dépend).</w:t>
      </w:r>
    </w:p>
    <w:p w14:paraId="35DAC101" w14:textId="77777777" w:rsidR="0042276C" w:rsidRDefault="0042276C" w:rsidP="0042276C">
      <w:pPr>
        <w:ind w:firstLine="708"/>
        <w:jc w:val="both"/>
      </w:pPr>
      <w:r>
        <w:t>Si vous vous sentez mal ou avez besoin d’une petite pause, n’hésitez pas à nous le dire pendant les intervalles entre 2 sessions.</w:t>
      </w:r>
    </w:p>
    <w:p w14:paraId="2BBE8A98" w14:textId="2E5285E7" w:rsidR="0042276C" w:rsidRDefault="0042276C" w:rsidP="0042276C">
      <w:pPr>
        <w:ind w:firstLine="708"/>
        <w:jc w:val="both"/>
      </w:pPr>
      <w:r>
        <w:t>Une poire</w:t>
      </w:r>
      <w:ins w:id="55" w:author="Barakat Arthur" w:date="2021-07-13T15:34:00Z">
        <w:r w:rsidR="00295886">
          <w:t xml:space="preserve"> d’urgence</w:t>
        </w:r>
      </w:ins>
      <w:r>
        <w:t xml:space="preserve"> sera posée sur vous. En cas de problème grave, vous pouvez la presser. </w:t>
      </w:r>
      <w:del w:id="56" w:author="Barakat Arthur" w:date="2021-07-13T15:34:00Z">
        <w:r w:rsidDel="00295886">
          <w:delText xml:space="preserve">Ceci </w:delText>
        </w:r>
      </w:del>
      <w:ins w:id="57" w:author="Barakat Arthur" w:date="2021-07-13T15:34:00Z">
        <w:r w:rsidR="00295886">
          <w:t>Nous stopperons</w:t>
        </w:r>
      </w:ins>
      <w:del w:id="58" w:author="Barakat Arthur" w:date="2021-07-13T15:34:00Z">
        <w:r w:rsidDel="00295886">
          <w:delText>sto</w:delText>
        </w:r>
      </w:del>
      <w:del w:id="59" w:author="Barakat Arthur" w:date="2021-07-13T15:35:00Z">
        <w:r w:rsidDel="00295886">
          <w:delText>ppera complètement</w:delText>
        </w:r>
      </w:del>
      <w:r>
        <w:t xml:space="preserve"> l’IRM et toute l’expérience en cours. Ne la pressez qu’en cas de problème réellement grave. Sinon, vous pouvez attendre les pauses entre sessions pour communiquer avec nous.</w:t>
      </w:r>
    </w:p>
    <w:sectPr w:rsidR="0042276C" w:rsidSect="006E3F8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Barakat Arthur" w:date="2021-07-13T14:20:00Z" w:initials="BA">
    <w:p w14:paraId="71D4F83E" w14:textId="274AAAA2" w:rsidR="00EB7C4F" w:rsidRDefault="00EB7C4F">
      <w:pPr>
        <w:pStyle w:val="CommentText"/>
      </w:pPr>
      <w:r>
        <w:rPr>
          <w:rStyle w:val="CommentReference"/>
        </w:rPr>
        <w:annotationRef/>
      </w:r>
      <w:r w:rsidR="00AE1C4D">
        <w:t xml:space="preserve">A calculer dépendant de l’IP </w:t>
      </w:r>
      <w:proofErr w:type="spellStart"/>
      <w:r w:rsidR="00AE1C4D">
        <w:t>selectionné</w:t>
      </w:r>
      <w:proofErr w:type="spellEnd"/>
    </w:p>
  </w:comment>
  <w:comment w:id="6" w:author="Barakat Arthur" w:date="2021-07-13T14:44:00Z" w:initials="BA">
    <w:p w14:paraId="70C8E41E" w14:textId="0F23C2D5" w:rsidR="00FC5700" w:rsidRDefault="00FC5700">
      <w:pPr>
        <w:pStyle w:val="CommentText"/>
      </w:pPr>
      <w:r>
        <w:rPr>
          <w:rStyle w:val="CommentReference"/>
        </w:rPr>
        <w:annotationRef/>
      </w:r>
      <w:r>
        <w:t>Proposition, des explications papier</w:t>
      </w:r>
      <w:r w:rsidR="00330548">
        <w:t xml:space="preserve"> c’est dur a </w:t>
      </w:r>
      <w:proofErr w:type="spellStart"/>
      <w:r w:rsidR="00330548">
        <w:t>digerer</w:t>
      </w:r>
      <w:proofErr w:type="spellEnd"/>
      <w:r w:rsidR="00330548">
        <w:t xml:space="preserve">. Moi je pense que </w:t>
      </w:r>
      <w:proofErr w:type="spellStart"/>
      <w:r w:rsidR="00330548">
        <w:t>preparer</w:t>
      </w:r>
      <w:proofErr w:type="spellEnd"/>
      <w:r w:rsidR="00330548">
        <w:t xml:space="preserve"> des feuilles avec les </w:t>
      </w:r>
      <w:proofErr w:type="spellStart"/>
      <w:r w:rsidR="00330548">
        <w:t>etapes</w:t>
      </w:r>
      <w:proofErr w:type="spellEnd"/>
      <w:r w:rsidR="00330548">
        <w:t xml:space="preserve"> serait pas mal, en mode </w:t>
      </w:r>
      <w:proofErr w:type="spellStart"/>
      <w:r w:rsidR="00330548">
        <w:t>powerpoint</w:t>
      </w:r>
      <w:proofErr w:type="spellEnd"/>
      <w:r w:rsidR="00330548">
        <w:t xml:space="preserve">. On s’entend, </w:t>
      </w:r>
      <w:proofErr w:type="gramStart"/>
      <w:r w:rsidR="00330548">
        <w:t>ca</w:t>
      </w:r>
      <w:proofErr w:type="gramEnd"/>
      <w:r w:rsidR="00330548">
        <w:t xml:space="preserve"> explique correctement en version écrite, mais si tu dis, il y a 2 taches, plusieurs essaies, 2 types d’efforts, un feedback, 2 types de </w:t>
      </w:r>
      <w:proofErr w:type="spellStart"/>
      <w:r w:rsidR="00330548">
        <w:t>recompense</w:t>
      </w:r>
      <w:proofErr w:type="spellEnd"/>
      <w:r w:rsidR="00330548">
        <w:t xml:space="preserve">. On perd tout le monde. De plus dire </w:t>
      </w:r>
      <w:proofErr w:type="gramStart"/>
      <w:r w:rsidR="00330548">
        <w:t>ca</w:t>
      </w:r>
      <w:proofErr w:type="gramEnd"/>
      <w:r w:rsidR="00330548">
        <w:t xml:space="preserve"> a l’oral c’est vraiment pas facile</w:t>
      </w:r>
      <w:r w:rsidR="00FD6C05">
        <w:t xml:space="preserve">. J’ai vu </w:t>
      </w:r>
      <w:proofErr w:type="gramStart"/>
      <w:r w:rsidR="00FD6C05">
        <w:t>ca</w:t>
      </w:r>
      <w:proofErr w:type="gramEnd"/>
      <w:r w:rsidR="00FD6C05">
        <w:t xml:space="preserve"> avec les </w:t>
      </w:r>
      <w:proofErr w:type="spellStart"/>
      <w:r w:rsidR="00FD6C05">
        <w:t>premieres</w:t>
      </w:r>
      <w:proofErr w:type="spellEnd"/>
      <w:r w:rsidR="00FD6C05">
        <w:t xml:space="preserve"> version quand on expliquait </w:t>
      </w:r>
      <w:proofErr w:type="spellStart"/>
      <w:r w:rsidR="00FD6C05">
        <w:t>xD</w:t>
      </w:r>
      <w:proofErr w:type="spellEnd"/>
    </w:p>
  </w:comment>
  <w:comment w:id="34" w:author="Barakat Arthur" w:date="2021-07-13T15:08:00Z" w:initials="BA">
    <w:p w14:paraId="606C6EB9" w14:textId="79DFE0BB" w:rsidR="00DE315B" w:rsidRDefault="00DE315B">
      <w:pPr>
        <w:pStyle w:val="CommentText"/>
      </w:pPr>
      <w:r>
        <w:rPr>
          <w:rStyle w:val="CommentReference"/>
        </w:rPr>
        <w:annotationRef/>
      </w:r>
      <w:r>
        <w:t xml:space="preserve">Je ne suis pas sûr qu’ils aient besoin de savoir ça, ils s’en rendront compte, mais </w:t>
      </w:r>
      <w:proofErr w:type="gramStart"/>
      <w:r>
        <w:t>si il</w:t>
      </w:r>
      <w:proofErr w:type="gramEnd"/>
      <w:r>
        <w:t xml:space="preserve"> font une erreur, ou qu’il pense qu’il reste 2 chiffres alors qu’il y en a 3, ca risque de nous mettre m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D4F83E" w15:done="0"/>
  <w15:commentEx w15:paraId="70C8E41E" w15:done="0"/>
  <w15:commentEx w15:paraId="606C6E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D4F83E" w16cid:durableId="24981FB4"/>
  <w16cid:commentId w16cid:paraId="70C8E41E" w16cid:durableId="2498253B"/>
  <w16cid:commentId w16cid:paraId="606C6EB9" w16cid:durableId="24982A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937911"/>
    <w:multiLevelType w:val="hybridMultilevel"/>
    <w:tmpl w:val="CE72A34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rakat Arthur">
    <w15:presenceInfo w15:providerId="AD" w15:userId="S-1-5-21-57989841-436374069-839522115-1070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TQyNzYxMTC0sDRV0lEKTi0uzszPAykwrAUAJp/ppCwAAAA="/>
  </w:docVars>
  <w:rsids>
    <w:rsidRoot w:val="005D0A80"/>
    <w:rsid w:val="000A4A7A"/>
    <w:rsid w:val="00295886"/>
    <w:rsid w:val="00303EEB"/>
    <w:rsid w:val="00330548"/>
    <w:rsid w:val="003B298D"/>
    <w:rsid w:val="0042276C"/>
    <w:rsid w:val="005148EF"/>
    <w:rsid w:val="005D0A80"/>
    <w:rsid w:val="006A2682"/>
    <w:rsid w:val="006E3F89"/>
    <w:rsid w:val="007132A1"/>
    <w:rsid w:val="00724090"/>
    <w:rsid w:val="00775C4D"/>
    <w:rsid w:val="00895AA7"/>
    <w:rsid w:val="009E22EC"/>
    <w:rsid w:val="009E79D9"/>
    <w:rsid w:val="00A15DCE"/>
    <w:rsid w:val="00A65992"/>
    <w:rsid w:val="00AA2B11"/>
    <w:rsid w:val="00AE1C4D"/>
    <w:rsid w:val="00B85897"/>
    <w:rsid w:val="00C92879"/>
    <w:rsid w:val="00CB02DE"/>
    <w:rsid w:val="00DE2ABF"/>
    <w:rsid w:val="00DE315B"/>
    <w:rsid w:val="00E77E51"/>
    <w:rsid w:val="00EB7C4F"/>
    <w:rsid w:val="00FC5700"/>
    <w:rsid w:val="00FD6C05"/>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02E6E"/>
  <w15:chartTrackingRefBased/>
  <w15:docId w15:val="{6E5B97FE-5B79-4323-8890-2AC7B7FE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5C4D"/>
    <w:pPr>
      <w:ind w:left="720"/>
      <w:contextualSpacing/>
    </w:pPr>
  </w:style>
  <w:style w:type="character" w:styleId="CommentReference">
    <w:name w:val="annotation reference"/>
    <w:basedOn w:val="DefaultParagraphFont"/>
    <w:uiPriority w:val="99"/>
    <w:semiHidden/>
    <w:unhideWhenUsed/>
    <w:rsid w:val="00EB7C4F"/>
    <w:rPr>
      <w:sz w:val="16"/>
      <w:szCs w:val="16"/>
    </w:rPr>
  </w:style>
  <w:style w:type="paragraph" w:styleId="CommentText">
    <w:name w:val="annotation text"/>
    <w:basedOn w:val="Normal"/>
    <w:link w:val="CommentTextChar"/>
    <w:uiPriority w:val="99"/>
    <w:semiHidden/>
    <w:unhideWhenUsed/>
    <w:rsid w:val="00EB7C4F"/>
    <w:pPr>
      <w:spacing w:line="240" w:lineRule="auto"/>
    </w:pPr>
    <w:rPr>
      <w:sz w:val="20"/>
      <w:szCs w:val="20"/>
    </w:rPr>
  </w:style>
  <w:style w:type="character" w:customStyle="1" w:styleId="CommentTextChar">
    <w:name w:val="Comment Text Char"/>
    <w:basedOn w:val="DefaultParagraphFont"/>
    <w:link w:val="CommentText"/>
    <w:uiPriority w:val="99"/>
    <w:semiHidden/>
    <w:rsid w:val="00EB7C4F"/>
    <w:rPr>
      <w:sz w:val="20"/>
      <w:szCs w:val="20"/>
    </w:rPr>
  </w:style>
  <w:style w:type="paragraph" w:styleId="CommentSubject">
    <w:name w:val="annotation subject"/>
    <w:basedOn w:val="CommentText"/>
    <w:next w:val="CommentText"/>
    <w:link w:val="CommentSubjectChar"/>
    <w:uiPriority w:val="99"/>
    <w:semiHidden/>
    <w:unhideWhenUsed/>
    <w:rsid w:val="00EB7C4F"/>
    <w:rPr>
      <w:b/>
      <w:bCs/>
    </w:rPr>
  </w:style>
  <w:style w:type="character" w:customStyle="1" w:styleId="CommentSubjectChar">
    <w:name w:val="Comment Subject Char"/>
    <w:basedOn w:val="CommentTextChar"/>
    <w:link w:val="CommentSubject"/>
    <w:uiPriority w:val="99"/>
    <w:semiHidden/>
    <w:rsid w:val="00EB7C4F"/>
    <w:rPr>
      <w:b/>
      <w:bCs/>
      <w:sz w:val="20"/>
      <w:szCs w:val="20"/>
    </w:rPr>
  </w:style>
  <w:style w:type="paragraph" w:styleId="BalloonText">
    <w:name w:val="Balloon Text"/>
    <w:basedOn w:val="Normal"/>
    <w:link w:val="BalloonTextChar"/>
    <w:uiPriority w:val="99"/>
    <w:semiHidden/>
    <w:unhideWhenUsed/>
    <w:rsid w:val="00EB7C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C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2</Pages>
  <Words>787</Words>
  <Characters>4486</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is Nicolas</dc:creator>
  <cp:keywords/>
  <dc:description/>
  <cp:lastModifiedBy>Barakat Arthur</cp:lastModifiedBy>
  <cp:revision>9</cp:revision>
  <dcterms:created xsi:type="dcterms:W3CDTF">2021-06-28T11:31:00Z</dcterms:created>
  <dcterms:modified xsi:type="dcterms:W3CDTF">2021-07-13T14:04:00Z</dcterms:modified>
</cp:coreProperties>
</file>